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07A61EC6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,</w:t>
      </w:r>
      <w:r w:rsidR="00FD60D4">
        <w:rPr>
          <w:rFonts w:ascii="Cambria" w:hAnsi="Cambria" w:cs="Segoe UI"/>
          <w:sz w:val="20"/>
          <w:szCs w:val="20"/>
        </w:rPr>
        <w:t xml:space="preserve"> C#</w:t>
      </w:r>
      <w:r w:rsidR="00DA1513">
        <w:rPr>
          <w:rFonts w:ascii="Cambria" w:hAnsi="Cambria" w:cs="Segoe UI"/>
          <w:sz w:val="20"/>
          <w:szCs w:val="20"/>
        </w:rPr>
        <w:t>,</w:t>
      </w:r>
      <w:r w:rsidRPr="00443603">
        <w:rPr>
          <w:rFonts w:ascii="Cambria" w:hAnsi="Cambria" w:cs="Segoe UI"/>
          <w:sz w:val="20"/>
          <w:szCs w:val="20"/>
        </w:rPr>
        <w:t xml:space="preserve"> </w:t>
      </w:r>
      <w:r w:rsidR="007244AE">
        <w:rPr>
          <w:rFonts w:ascii="Cambria" w:hAnsi="Cambria" w:cs="Segoe UI"/>
          <w:sz w:val="20"/>
          <w:szCs w:val="20"/>
        </w:rPr>
        <w:t>Data Structures, Algorithms</w:t>
      </w:r>
      <w:r w:rsidRPr="00443603">
        <w:rPr>
          <w:rFonts w:ascii="Cambria" w:hAnsi="Cambria" w:cs="Segoe UI"/>
          <w:sz w:val="20"/>
          <w:szCs w:val="20"/>
        </w:rPr>
        <w:t xml:space="preserve">, Software Development Lifecycle (S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F90F5C">
        <w:rPr>
          <w:rFonts w:ascii="Cambria" w:hAnsi="Cambria" w:cs="Segoe UI"/>
          <w:sz w:val="20"/>
          <w:szCs w:val="20"/>
        </w:rPr>
        <w:t>DevSecOps</w:t>
      </w:r>
      <w:r w:rsidR="00BE675B">
        <w:rPr>
          <w:rFonts w:ascii="Cambria" w:hAnsi="Cambria" w:cs="Segoe UI"/>
          <w:sz w:val="20"/>
          <w:szCs w:val="20"/>
        </w:rPr>
        <w:t>, Agile</w:t>
      </w:r>
      <w:r w:rsidR="007244AE">
        <w:rPr>
          <w:rFonts w:ascii="Cambria" w:hAnsi="Cambria" w:cs="Segoe UI"/>
          <w:sz w:val="20"/>
          <w:szCs w:val="20"/>
        </w:rPr>
        <w:t>, OOP</w:t>
      </w:r>
      <w:r w:rsidR="00636D36">
        <w:rPr>
          <w:rFonts w:ascii="Cambria" w:hAnsi="Cambria" w:cs="Segoe UI"/>
          <w:sz w:val="20"/>
          <w:szCs w:val="20"/>
        </w:rPr>
        <w:t xml:space="preserve">, Hardware Architecture, </w:t>
      </w:r>
      <w:r w:rsidR="001F3ABE">
        <w:rPr>
          <w:rFonts w:ascii="Cambria" w:hAnsi="Cambria" w:cs="Segoe UI"/>
          <w:sz w:val="20"/>
          <w:szCs w:val="20"/>
        </w:rPr>
        <w:t>Parallel Processing, Multithreading</w:t>
      </w:r>
    </w:p>
    <w:p w14:paraId="1C557F14" w14:textId="00067FC3" w:rsidR="00443603" w:rsidRPr="00443603" w:rsidRDefault="00C76126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 &amp; Infrastructure: </w:t>
      </w:r>
      <w:r w:rsidR="008D20D7">
        <w:rPr>
          <w:rFonts w:ascii="Cambria" w:hAnsi="Cambria" w:cs="Segoe UI"/>
          <w:sz w:val="20"/>
          <w:szCs w:val="20"/>
        </w:rPr>
        <w:t>MyS</w:t>
      </w:r>
      <w:r w:rsidR="00893C17">
        <w:rPr>
          <w:rFonts w:ascii="Cambria" w:hAnsi="Cambria" w:cs="Segoe UI"/>
          <w:sz w:val="20"/>
          <w:szCs w:val="20"/>
        </w:rPr>
        <w:t>QL</w:t>
      </w:r>
      <w:r w:rsidR="00443603" w:rsidRPr="00443603">
        <w:rPr>
          <w:rFonts w:ascii="Cambria" w:hAnsi="Cambria" w:cs="Segoe UI"/>
          <w:sz w:val="20"/>
          <w:szCs w:val="20"/>
        </w:rPr>
        <w:t>, Relational Databas</w:t>
      </w:r>
      <w:r>
        <w:rPr>
          <w:rFonts w:ascii="Cambria" w:hAnsi="Cambria" w:cs="Segoe UI"/>
          <w:sz w:val="20"/>
          <w:szCs w:val="20"/>
        </w:rPr>
        <w:t>es</w:t>
      </w:r>
      <w:r w:rsidR="00443603" w:rsidRPr="00443603">
        <w:rPr>
          <w:rFonts w:ascii="Cambria" w:hAnsi="Cambria" w:cs="Segoe UI"/>
          <w:sz w:val="20"/>
          <w:szCs w:val="20"/>
        </w:rPr>
        <w:t>, Transport Layer Security (TLS), Docker, Windows, Linux</w:t>
      </w:r>
      <w:r>
        <w:rPr>
          <w:rFonts w:ascii="Cambria" w:hAnsi="Cambria" w:cs="Segoe UI"/>
          <w:sz w:val="20"/>
          <w:szCs w:val="20"/>
        </w:rPr>
        <w:t>, Git, GitHub</w:t>
      </w:r>
    </w:p>
    <w:p w14:paraId="607B7C06" w14:textId="756C9FFC" w:rsidR="00D43F4C" w:rsidRPr="00443603" w:rsidRDefault="00C7612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Soft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>
        <w:rPr>
          <w:rFonts w:ascii="Cambria" w:hAnsi="Cambria" w:cs="Segoe UI"/>
          <w:sz w:val="20"/>
          <w:szCs w:val="20"/>
        </w:rPr>
        <w:t>Fast Learner, Growth Mindset, Communication, Coaching, Adaptability, Critical Thinking, Reliability, Collaboration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680D98FA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Pr="00615E98">
        <w:rPr>
          <w:rFonts w:ascii="Cambria" w:hAnsi="Cambria" w:cs="Segoe UI"/>
          <w:sz w:val="20"/>
          <w:szCs w:val="20"/>
        </w:rPr>
        <w:t>5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68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9171BF3" w14:textId="77777777" w:rsidR="007F5964" w:rsidRPr="00FD60D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16"/>
          <w:szCs w:val="16"/>
        </w:rPr>
      </w:pPr>
    </w:p>
    <w:p w14:paraId="46E69C9A" w14:textId="4AC2E7C4" w:rsidR="007F5964" w:rsidRPr="007F5964" w:rsidRDefault="007F5964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b/>
          <w:bCs/>
          <w:sz w:val="20"/>
          <w:szCs w:val="20"/>
        </w:rPr>
        <w:t xml:space="preserve">Task Management System </w:t>
      </w:r>
    </w:p>
    <w:p w14:paraId="1812AC4B" w14:textId="77777777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Architected a modular Java-based appointment and task management system featuring distinct controller classes for contacts, scheduling, and task tracking while implementing a maintainable codebase structure.</w:t>
      </w:r>
    </w:p>
    <w:p w14:paraId="1F6885C0" w14:textId="31F5444F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Developed JUnit test suites for all application modules</w:t>
      </w:r>
      <w:r w:rsidR="006E287A">
        <w:rPr>
          <w:rFonts w:ascii="Cambria" w:hAnsi="Cambria" w:cs="Segoe UI"/>
          <w:sz w:val="20"/>
          <w:szCs w:val="20"/>
        </w:rPr>
        <w:t xml:space="preserve"> and achieved </w:t>
      </w:r>
      <w:r w:rsidRPr="007F5964">
        <w:rPr>
          <w:rFonts w:ascii="Cambria" w:hAnsi="Cambria" w:cs="Segoe UI"/>
          <w:sz w:val="20"/>
          <w:szCs w:val="20"/>
        </w:rPr>
        <w:t>100% code coverage against an 80% requirement through systematic validation of functionality and edge cases.</w:t>
      </w:r>
    </w:p>
    <w:p w14:paraId="427E5EF1" w14:textId="4A3845FA" w:rsidR="007F5964" w:rsidRPr="00D43F4C" w:rsidRDefault="0091512B" w:rsidP="00AE60CA">
      <w:pPr>
        <w:numPr>
          <w:ilvl w:val="0"/>
          <w:numId w:val="32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Created</w:t>
      </w:r>
      <w:r w:rsidR="007F5964" w:rsidRPr="007F5964">
        <w:rPr>
          <w:rFonts w:ascii="Cambria" w:hAnsi="Cambria" w:cs="Segoe UI"/>
          <w:sz w:val="20"/>
          <w:szCs w:val="20"/>
        </w:rPr>
        <w:t xml:space="preserve"> error handling and validation mechanisms across all system components</w:t>
      </w:r>
      <w:r>
        <w:rPr>
          <w:rFonts w:ascii="Cambria" w:hAnsi="Cambria" w:cs="Segoe UI"/>
          <w:sz w:val="20"/>
          <w:szCs w:val="20"/>
        </w:rPr>
        <w:t>.</w:t>
      </w: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192EC810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>hardware and software solutions including custom PC builds, device repairs, and system optimization services as an independent IT Professional serving individual clients in the Laughlin, NV area.</w:t>
      </w:r>
    </w:p>
    <w:p w14:paraId="63461F8C" w14:textId="77777777" w:rsidR="00FD60D4" w:rsidRDefault="00FD60D4" w:rsidP="00FD60D4">
      <w:pPr>
        <w:numPr>
          <w:ilvl w:val="0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Resolved an undetected security issue that used the .Net framework to infect malware into a client’s PC by examining system logs and security logs produced by the client’s machine.</w:t>
      </w:r>
    </w:p>
    <w:p w14:paraId="2789031C" w14:textId="574DCBF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 and vulnerability assessment of router firmware for </w:t>
      </w:r>
      <w:proofErr w:type="spellStart"/>
      <w:r w:rsidRPr="006B6BE6">
        <w:rPr>
          <w:rFonts w:ascii="Cambria" w:hAnsi="Cambria" w:cs="Segoe UI"/>
          <w:color w:val="000000" w:themeColor="text1"/>
          <w:sz w:val="20"/>
          <w:szCs w:val="20"/>
        </w:rPr>
        <w:t>Micronet</w:t>
      </w:r>
      <w:proofErr w:type="spellEnd"/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. </w:t>
      </w:r>
    </w:p>
    <w:p w14:paraId="4E490125" w14:textId="2D0520C1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6EDC026B" w14:textId="0CACD87E" w:rsidR="00B9436F" w:rsidRDefault="006B6BE6" w:rsidP="00BD12F7">
      <w:pPr>
        <w:numPr>
          <w:ilvl w:val="1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mplemented responsible disclosure protocols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AD5B933" w14:textId="77777777" w:rsidR="00FD60D4" w:rsidRPr="00FD60D4" w:rsidRDefault="00FD60D4" w:rsidP="00FD60D4">
      <w:pPr>
        <w:tabs>
          <w:tab w:val="right" w:pos="11672"/>
        </w:tabs>
        <w:spacing w:after="60"/>
        <w:ind w:left="1440"/>
        <w:rPr>
          <w:rFonts w:ascii="Cambria" w:hAnsi="Cambria" w:cs="Segoe UI"/>
          <w:color w:val="000000" w:themeColor="text1"/>
          <w:sz w:val="4"/>
          <w:szCs w:val="4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proofErr w:type="spellStart"/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proofErr w:type="spellEnd"/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1BE2903E" w14:textId="77777777" w:rsidR="00D110C0" w:rsidRDefault="00D110C0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A3967">
        <w:rPr>
          <w:rFonts w:ascii="Cambria" w:hAnsi="Cambria" w:cs="Segoe UI"/>
          <w:color w:val="000000" w:themeColor="text1"/>
          <w:sz w:val="20"/>
          <w:szCs w:val="20"/>
        </w:rPr>
        <w:t>Led the development of a MySQL database project, enforcing GDPR compliance and utilizing Agile methodology with two-week sprints to deliver secure and efficient solutions</w:t>
      </w:r>
      <w:r>
        <w:rPr>
          <w:rFonts w:ascii="Cambria" w:hAnsi="Cambria" w:cs="Segoe UI"/>
          <w:color w:val="000000" w:themeColor="text1"/>
          <w:sz w:val="20"/>
          <w:szCs w:val="20"/>
        </w:rPr>
        <w:t>, growing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long-term student base 6-fold.</w:t>
      </w:r>
    </w:p>
    <w:p w14:paraId="5DC46646" w14:textId="77777777" w:rsidR="00D110C0" w:rsidRDefault="00D110C0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B83CE6">
        <w:rPr>
          <w:rFonts w:ascii="Cambria" w:hAnsi="Cambria" w:cs="Segoe UI"/>
          <w:color w:val="000000" w:themeColor="text1"/>
          <w:sz w:val="20"/>
          <w:szCs w:val="20"/>
        </w:rPr>
        <w:t>Maintained an Ubuntu server for 2.5 years with 99.9% uptime, independently managing IT governance, including security, monitoring, maintenance, and disaster recovery.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F3B1C8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196E7EB3" w14:textId="77937B3A" w:rsidR="00055EB8" w:rsidRPr="00EC6146" w:rsidRDefault="00055EB8" w:rsidP="00BD12F7">
      <w:pPr>
        <w:pStyle w:val="ListParagraph"/>
        <w:numPr>
          <w:ilvl w:val="0"/>
          <w:numId w:val="26"/>
        </w:num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Created and maintaine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tudent progress tracking systems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using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XML data an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ySQL database.</w:t>
      </w:r>
    </w:p>
    <w:sectPr w:rsidR="00055EB8" w:rsidRPr="00EC6146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219BDF" w14:textId="77777777" w:rsidR="00E27AD8" w:rsidRDefault="00E27AD8">
      <w:r>
        <w:separator/>
      </w:r>
    </w:p>
  </w:endnote>
  <w:endnote w:type="continuationSeparator" w:id="0">
    <w:p w14:paraId="3CEEAEFD" w14:textId="77777777" w:rsidR="00E27AD8" w:rsidRDefault="00E27AD8">
      <w:r>
        <w:continuationSeparator/>
      </w:r>
    </w:p>
  </w:endnote>
  <w:endnote w:type="continuationNotice" w:id="1">
    <w:p w14:paraId="66B67D6B" w14:textId="77777777" w:rsidR="00E27AD8" w:rsidRDefault="00E27A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C5B285" w14:textId="77777777" w:rsidR="00E27AD8" w:rsidRDefault="00E27AD8">
      <w:r>
        <w:separator/>
      </w:r>
    </w:p>
  </w:footnote>
  <w:footnote w:type="continuationSeparator" w:id="0">
    <w:p w14:paraId="1AECD59F" w14:textId="77777777" w:rsidR="00E27AD8" w:rsidRDefault="00E27AD8">
      <w:r>
        <w:continuationSeparator/>
      </w:r>
    </w:p>
  </w:footnote>
  <w:footnote w:type="continuationNotice" w:id="1">
    <w:p w14:paraId="4FFA4B65" w14:textId="77777777" w:rsidR="00E27AD8" w:rsidRDefault="00E27A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8"/>
  </w:num>
  <w:num w:numId="2" w16cid:durableId="20205465">
    <w:abstractNumId w:val="30"/>
  </w:num>
  <w:num w:numId="3" w16cid:durableId="1482313102">
    <w:abstractNumId w:val="17"/>
  </w:num>
  <w:num w:numId="4" w16cid:durableId="1644653499">
    <w:abstractNumId w:val="11"/>
  </w:num>
  <w:num w:numId="5" w16cid:durableId="1555585110">
    <w:abstractNumId w:val="7"/>
  </w:num>
  <w:num w:numId="6" w16cid:durableId="1499999084">
    <w:abstractNumId w:val="32"/>
  </w:num>
  <w:num w:numId="7" w16cid:durableId="847254717">
    <w:abstractNumId w:val="27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19"/>
  </w:num>
  <w:num w:numId="11" w16cid:durableId="380058515">
    <w:abstractNumId w:val="18"/>
  </w:num>
  <w:num w:numId="12" w16cid:durableId="114174670">
    <w:abstractNumId w:val="15"/>
  </w:num>
  <w:num w:numId="13" w16cid:durableId="2043164216">
    <w:abstractNumId w:val="4"/>
  </w:num>
  <w:num w:numId="14" w16cid:durableId="1429086006">
    <w:abstractNumId w:val="25"/>
  </w:num>
  <w:num w:numId="15" w16cid:durableId="898634022">
    <w:abstractNumId w:val="9"/>
  </w:num>
  <w:num w:numId="16" w16cid:durableId="1609584947">
    <w:abstractNumId w:val="20"/>
  </w:num>
  <w:num w:numId="17" w16cid:durableId="1902524773">
    <w:abstractNumId w:val="26"/>
  </w:num>
  <w:num w:numId="18" w16cid:durableId="1334720296">
    <w:abstractNumId w:val="3"/>
  </w:num>
  <w:num w:numId="19" w16cid:durableId="1998608405">
    <w:abstractNumId w:val="24"/>
  </w:num>
  <w:num w:numId="20" w16cid:durableId="1472796018">
    <w:abstractNumId w:val="31"/>
  </w:num>
  <w:num w:numId="21" w16cid:durableId="329136379">
    <w:abstractNumId w:val="16"/>
  </w:num>
  <w:num w:numId="22" w16cid:durableId="335767363">
    <w:abstractNumId w:val="21"/>
  </w:num>
  <w:num w:numId="23" w16cid:durableId="877855982">
    <w:abstractNumId w:val="23"/>
  </w:num>
  <w:num w:numId="24" w16cid:durableId="1831483962">
    <w:abstractNumId w:val="29"/>
  </w:num>
  <w:num w:numId="25" w16cid:durableId="176383481">
    <w:abstractNumId w:val="5"/>
  </w:num>
  <w:num w:numId="26" w16cid:durableId="1381125355">
    <w:abstractNumId w:val="10"/>
  </w:num>
  <w:num w:numId="27" w16cid:durableId="325790823">
    <w:abstractNumId w:val="13"/>
  </w:num>
  <w:num w:numId="28" w16cid:durableId="390419560">
    <w:abstractNumId w:val="12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8"/>
  </w:num>
  <w:num w:numId="32" w16cid:durableId="361589506">
    <w:abstractNumId w:val="14"/>
  </w:num>
  <w:num w:numId="33" w16cid:durableId="1419329544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BE6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596"/>
    <w:rsid w:val="001A46AF"/>
    <w:rsid w:val="001A4868"/>
    <w:rsid w:val="001A4B5A"/>
    <w:rsid w:val="001A5023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ABE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2B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6E3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B4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36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4AE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5EE5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C55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3F7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3E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76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3F68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29F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26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0C0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9B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513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F9"/>
    <w:rsid w:val="00DB1699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AD8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519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0D4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119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6</TotalTime>
  <Pages>1</Pages>
  <Words>615</Words>
  <Characters>350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MALINOWSKI RESUME</vt:lpstr>
    </vt:vector>
  </TitlesOfParts>
  <Manager/>
  <Company/>
  <LinksUpToDate>false</LinksUpToDate>
  <CharactersWithSpaces>41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29</cp:revision>
  <cp:lastPrinted>2025-01-03T00:13:00Z</cp:lastPrinted>
  <dcterms:created xsi:type="dcterms:W3CDTF">2024-11-22T04:58:00Z</dcterms:created>
  <dcterms:modified xsi:type="dcterms:W3CDTF">2025-01-11T03:50:00Z</dcterms:modified>
  <cp:category/>
</cp:coreProperties>
</file>